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11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 (-15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3 (-19.3, -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2 (4.1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 (4.5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 (-0.9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4.7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8 (6.7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1.9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 (8.2, 3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4 (0.5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 (6.8, 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0.9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4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 (-10.6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10.8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3.9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 (-9.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 (-10.7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8 (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 (0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9 (10.2, 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 (7.7,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 (-1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14.8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7 (5.8, 2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0.5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0.3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 (0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4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-2.3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4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1.1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2 (-78, -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1 (-98.1, -3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 (-40.6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 (0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6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9 (-24.4, -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7 (-24.4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3 (-26.5, -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2.4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2.8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.5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 (-6.4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5.7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 (0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40.9, 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 (-105.5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 (-29.7, 8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08:47:02Z</dcterms:created>
  <dcterms:modified xsi:type="dcterms:W3CDTF">2024-11-19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